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43BD" w:rsidRDefault="00475931">
      <w:pPr>
        <w:pStyle w:val="Title"/>
      </w:pPr>
      <w:r>
        <w:t>ELF Regional Comparisons</w:t>
      </w:r>
    </w:p>
    <w:p w:rsidR="00BA43BD" w:rsidRDefault="00475931">
      <w:pPr>
        <w:pStyle w:val="FirstParagraph"/>
      </w:pPr>
      <w:bookmarkStart w:id="0" w:name="_GoBack"/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43BD" w:rsidRDefault="00475931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4    6   10   19   31</w:t>
      </w:r>
    </w:p>
    <w:p w:rsidR="00BA43BD" w:rsidRDefault="0047593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A43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5931" w:rsidRDefault="00475931">
      <w:pPr>
        <w:spacing w:after="0"/>
      </w:pPr>
      <w:r>
        <w:separator/>
      </w:r>
    </w:p>
  </w:endnote>
  <w:endnote w:type="continuationSeparator" w:id="0">
    <w:p w:rsidR="00475931" w:rsidRDefault="004759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5931" w:rsidRDefault="00475931">
      <w:r>
        <w:separator/>
      </w:r>
    </w:p>
  </w:footnote>
  <w:footnote w:type="continuationSeparator" w:id="0">
    <w:p w:rsidR="00475931" w:rsidRDefault="004759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FE4263B"/>
    <w:multiLevelType w:val="multilevel"/>
    <w:tmpl w:val="1A8823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D7CB4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75931"/>
    <w:rsid w:val="004E29B3"/>
    <w:rsid w:val="00590D07"/>
    <w:rsid w:val="00784D58"/>
    <w:rsid w:val="008D6863"/>
    <w:rsid w:val="00B86B75"/>
    <w:rsid w:val="00BA43BD"/>
    <w:rsid w:val="00BC48D5"/>
    <w:rsid w:val="00C36279"/>
    <w:rsid w:val="00E315A3"/>
    <w:rsid w:val="00EB5C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B5C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5C9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B5C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B5C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F Regional Comparisons</vt:lpstr>
    </vt:vector>
  </TitlesOfParts>
  <Company>Virginia IT Infrastructure Partnership</Company>
  <LinksUpToDate>false</LinksUpToDate>
  <CharactersWithSpaces>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Regional Comparisons</dc:title>
  <dc:creator>faw18626</dc:creator>
  <cp:lastModifiedBy>faw18626</cp:lastModifiedBy>
  <cp:revision>2</cp:revision>
  <dcterms:created xsi:type="dcterms:W3CDTF">2018-03-24T10:23:00Z</dcterms:created>
  <dcterms:modified xsi:type="dcterms:W3CDTF">2018-03-24T10:23:00Z</dcterms:modified>
</cp:coreProperties>
</file>